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27FA2C" w14:textId="77777777" w:rsidR="009E1E0A" w:rsidRPr="000E05CD" w:rsidRDefault="009E1E0A" w:rsidP="7A812929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552ED3" w:rsidRPr="7A812929">
        <w:rPr>
          <w:rFonts w:ascii="Calibri" w:eastAsia="Calibri" w:hAnsi="Calibri" w:cs="Calibri"/>
          <w:b/>
          <w:bCs/>
          <w:sz w:val="24"/>
          <w:szCs w:val="24"/>
        </w:rPr>
        <w:t>6</w:t>
      </w:r>
      <w:r w:rsidRPr="7A812929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672A6659" w14:textId="77777777" w:rsidR="000E05CD" w:rsidRPr="000E05CD" w:rsidRDefault="012BCFC5" w:rsidP="7B10D8EC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0A37501D" w14:textId="77777777" w:rsidR="009E1E0A" w:rsidRDefault="009E1E0A" w:rsidP="7A812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CB5F470" w14:textId="1517105B" w:rsidR="009E1E0A" w:rsidRPr="005E1061" w:rsidRDefault="0A075B8A" w:rsidP="7A812929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Inference Pipeline in </w:t>
      </w:r>
      <w:proofErr w:type="spellStart"/>
      <w:r w:rsidRPr="7A812929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SageMaker</w:t>
      </w:r>
      <w:proofErr w:type="spellEnd"/>
    </w:p>
    <w:p w14:paraId="699B8A44" w14:textId="3D8A054B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77229F16" w14:textId="08C00ACC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</w:t>
      </w:r>
      <w:r w:rsidR="70697DE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8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Lecture 0</w:t>
      </w:r>
      <w:r w:rsidR="00087ADE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pptx to implement </w:t>
      </w:r>
      <w:r w:rsidR="28D4B08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I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ference </w:t>
      </w:r>
      <w:r w:rsidR="4EB2C76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peline in </w:t>
      </w:r>
      <w:proofErr w:type="spellStart"/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SageMaker</w:t>
      </w:r>
      <w:proofErr w:type="spellEnd"/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9210CA8" w14:textId="07D60314" w:rsidR="009E1E0A" w:rsidRPr="005E1061" w:rsidRDefault="4F132D36" w:rsidP="7A812929">
      <w:pPr>
        <w:pStyle w:val="ListParagraph"/>
        <w:numPr>
          <w:ilvl w:val="0"/>
          <w:numId w:val="5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50C7D8D6" w:rsidRPr="7A812929">
        <w:rPr>
          <w:rFonts w:ascii="Calibri" w:eastAsia="Calibri" w:hAnsi="Calibri" w:cs="Calibri"/>
          <w:color w:val="373545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>-1</w:t>
      </w:r>
      <w:r w:rsidR="07C12F71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The prerequisites</w:t>
      </w:r>
    </w:p>
    <w:p w14:paraId="2B9D9180" w14:textId="38904C3D" w:rsidR="009E1E0A" w:rsidRPr="005E1061" w:rsidRDefault="4F132D36" w:rsidP="7A812929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page2</w:t>
      </w:r>
      <w:r w:rsidR="637769E0" w:rsidRPr="65CACF3E">
        <w:rPr>
          <w:rFonts w:ascii="Calibri" w:eastAsia="Calibri" w:hAnsi="Calibri" w:cs="Calibri"/>
          <w:color w:val="373545"/>
          <w:sz w:val="24"/>
          <w:szCs w:val="24"/>
        </w:rPr>
        <w:t>86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</w:t>
      </w:r>
      <w:r w:rsidR="0852A424" w:rsidRPr="65CACF3E">
        <w:rPr>
          <w:rFonts w:ascii="Calibri" w:eastAsia="Calibri" w:hAnsi="Calibri" w:cs="Calibri"/>
          <w:color w:val="373545"/>
          <w:sz w:val="24"/>
          <w:szCs w:val="24"/>
        </w:rPr>
        <w:t>4</w:t>
      </w:r>
    </w:p>
    <w:p w14:paraId="53DB59E2" w14:textId="554D12D2" w:rsidR="3FBD8695" w:rsidRDefault="3FBD8695" w:rsidP="65CACF3E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If you are suing PDF version of textbook, it should be page280</w:t>
      </w:r>
    </w:p>
    <w:p w14:paraId="0EF7CA0A" w14:textId="3940B127" w:rsidR="009E1E0A" w:rsidRPr="005E1061" w:rsidRDefault="4F132D36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PE0</w:t>
      </w:r>
      <w:r w:rsidR="3391D48A"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6</w:t>
      </w:r>
      <w:r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 xml:space="preserve">-2 </w:t>
      </w:r>
      <w:r w:rsidR="2E3271DB"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Preprocessing</w:t>
      </w:r>
      <w:r w:rsidR="2E3271DB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data using </w:t>
      </w:r>
      <w:proofErr w:type="spellStart"/>
      <w:r w:rsidR="2E3271DB" w:rsidRPr="7A812929">
        <w:rPr>
          <w:rFonts w:ascii="Calibri" w:eastAsia="Calibri" w:hAnsi="Calibri" w:cs="Calibri"/>
          <w:color w:val="373545"/>
          <w:sz w:val="24"/>
          <w:szCs w:val="24"/>
        </w:rPr>
        <w:t>PySpark</w:t>
      </w:r>
      <w:proofErr w:type="spellEnd"/>
    </w:p>
    <w:p w14:paraId="30637C5C" w14:textId="0AB74EF7" w:rsidR="009E1E0A" w:rsidRPr="005E1061" w:rsidRDefault="4F132D36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1 </w:t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Gather arguments sent by the </w:t>
      </w:r>
      <w:proofErr w:type="spellStart"/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SageMaker</w:t>
      </w:r>
      <w:proofErr w:type="spellEnd"/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Notebook instance</w:t>
      </w:r>
    </w:p>
    <w:p w14:paraId="2E13BCED" w14:textId="1A179977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2 Read the news headlines</w:t>
      </w:r>
    </w:p>
    <w:p w14:paraId="319FE3E7" w14:textId="142D245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3 Retrieve 10% of the headlines and define the data transformations</w:t>
      </w:r>
    </w:p>
    <w:p w14:paraId="11C4B17F" w14:textId="2419488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4 Stitch all the transformer and estimator stages together into a pipeline and transform the headlines into feature vectors</w:t>
      </w:r>
    </w:p>
    <w:p w14:paraId="780816C0" w14:textId="23A3D229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5 Save the resulting feature vectors in .csv format</w:t>
      </w:r>
    </w:p>
    <w:p w14:paraId="47943836" w14:textId="552A870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6 Similarly, we will also save the vocabulary into a separate text file</w:t>
      </w:r>
    </w:p>
    <w:p w14:paraId="3D0B9D86" w14:textId="51649073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7 Serialize </w:t>
      </w:r>
      <w:proofErr w:type="spellStart"/>
      <w:r w:rsidRPr="7A812929">
        <w:rPr>
          <w:rFonts w:ascii="Calibri" w:eastAsia="Calibri" w:hAnsi="Calibri" w:cs="Calibri"/>
          <w:color w:val="373545"/>
          <w:sz w:val="24"/>
          <w:szCs w:val="24"/>
        </w:rPr>
        <w:t>news_pl_fit</w:t>
      </w:r>
      <w:proofErr w:type="spellEnd"/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and push it to an S3 bucket</w:t>
      </w:r>
    </w:p>
    <w:p w14:paraId="77BC2037" w14:textId="7C659906" w:rsidR="009E1E0A" w:rsidRPr="005E1061" w:rsidRDefault="1BB5B8AE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PE06-3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Create an AWS Glue job</w:t>
      </w:r>
    </w:p>
    <w:p w14:paraId="6EFAA0A8" w14:textId="18417EEE" w:rsidR="009E1E0A" w:rsidRPr="005E1061" w:rsidRDefault="1BB5B8AE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BF782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PE06-4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Train NTM in </w:t>
      </w:r>
      <w:proofErr w:type="spellStart"/>
      <w:r w:rsidRPr="7A812929">
        <w:rPr>
          <w:rFonts w:ascii="Calibri" w:eastAsia="Calibri" w:hAnsi="Calibri" w:cs="Calibri"/>
          <w:color w:val="373545"/>
          <w:sz w:val="24"/>
          <w:szCs w:val="24"/>
        </w:rPr>
        <w:t>SageMaker</w:t>
      </w:r>
      <w:proofErr w:type="spellEnd"/>
    </w:p>
    <w:p w14:paraId="2E5E11A4" w14:textId="4ED4B824" w:rsidR="009E1E0A" w:rsidRPr="005E1061" w:rsidRDefault="1BB5B8AE" w:rsidP="65CACF3E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292</w:t>
      </w:r>
      <w:r w:rsidR="4C233FB3"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(286 if PDF version)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5</w:t>
      </w:r>
    </w:p>
    <w:p w14:paraId="14C2F794" w14:textId="04100D3C" w:rsidR="009E1E0A" w:rsidRPr="005E1061" w:rsidRDefault="5357EA06" w:rsidP="7B10D8EC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B10D8EC">
        <w:rPr>
          <w:rFonts w:ascii="Calibri" w:eastAsia="Calibri" w:hAnsi="Calibri" w:cs="Calibri"/>
          <w:color w:val="373545"/>
          <w:sz w:val="24"/>
          <w:szCs w:val="24"/>
        </w:rPr>
        <w:t>[</w:t>
      </w:r>
      <w:r w:rsidRPr="7B10D8EC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Pr="7B10D8EC">
        <w:rPr>
          <w:rFonts w:ascii="Calibri" w:eastAsia="Calibri" w:hAnsi="Calibri" w:cs="Calibri"/>
          <w:color w:val="373545"/>
          <w:sz w:val="24"/>
          <w:szCs w:val="24"/>
        </w:rPr>
        <w:t xml:space="preserve">] </w:t>
      </w:r>
      <w:r w:rsidR="3065B9E5" w:rsidRPr="7B10D8EC">
        <w:rPr>
          <w:rFonts w:ascii="Calibri" w:eastAsia="Calibri" w:hAnsi="Calibri" w:cs="Calibri"/>
          <w:color w:val="373545"/>
          <w:sz w:val="24"/>
          <w:szCs w:val="24"/>
        </w:rPr>
        <w:t>PE06-5 Prediction</w:t>
      </w:r>
    </w:p>
    <w:p w14:paraId="164ECC48" w14:textId="079A790E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5.1 Create real-time predictions through inference pipeline</w:t>
      </w:r>
    </w:p>
    <w:p w14:paraId="16549ADA" w14:textId="37047B6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5.2 Create batch predictions through an inference pipeline</w:t>
      </w:r>
    </w:p>
    <w:p w14:paraId="43DCA9D8" w14:textId="4B45A339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C87B24E" w14:textId="49D542E0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523F05C4"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425ACEBD" w14:textId="40B4F15F" w:rsidR="009E1E0A" w:rsidRPr="005E1061" w:rsidRDefault="5788BDBF" w:rsidP="7B10D8E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4F24BD3A" w14:textId="7402545D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</w:p>
    <w:p w14:paraId="24A33D72" w14:textId="2D00BD4C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7D4960AB" w14:textId="17421405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E53DE88" w14:textId="68D91817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Try to complete this PE as much as you can</w:t>
      </w:r>
    </w:p>
    <w:p w14:paraId="1D709506" w14:textId="7BB7989D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7A812929">
        <w:rPr>
          <w:rFonts w:ascii="Calibri" w:eastAsia="Calibri" w:hAnsi="Calibri" w:cs="Calibri"/>
          <w:color w:val="000000" w:themeColor="text1"/>
        </w:rPr>
        <w:t xml:space="preserve"> </w:t>
      </w:r>
      <w:hyperlink r:id="rId7">
        <w:r w:rsidRPr="7A812929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344F54BD" w:rsidRPr="7A812929">
          <w:rPr>
            <w:rStyle w:val="Hyperlink"/>
            <w:rFonts w:ascii="Calibri" w:eastAsia="Calibri" w:hAnsi="Calibri" w:cs="Calibri"/>
          </w:rPr>
          <w:t>8</w:t>
        </w:r>
      </w:hyperlink>
    </w:p>
    <w:p w14:paraId="64B5F42C" w14:textId="0663C60C" w:rsidR="009E1E0A" w:rsidRPr="005E1061" w:rsidRDefault="772BB2B4" w:rsidP="7A812929">
      <w:pPr>
        <w:pStyle w:val="ListParagraph"/>
        <w:numPr>
          <w:ilvl w:val="0"/>
          <w:numId w:val="3"/>
        </w:numPr>
      </w:pPr>
      <w:r>
        <w:t xml:space="preserve">Feel free to refer the </w:t>
      </w:r>
      <w:hyperlink r:id="rId8">
        <w:r w:rsidRPr="1EC4CDC6">
          <w:rPr>
            <w:rStyle w:val="Hyperlink"/>
          </w:rPr>
          <w:t>step-by-step video walkthrough</w:t>
        </w:r>
      </w:hyperlink>
      <w:r>
        <w:t xml:space="preserve"> to complete this PE</w:t>
      </w:r>
    </w:p>
    <w:p w14:paraId="36E3978D" w14:textId="4C07338A" w:rsidR="7B10D8EC" w:rsidRDefault="7B10D8EC" w:rsidP="7B10D8EC">
      <w:pPr>
        <w:pStyle w:val="ListParagraph"/>
      </w:pPr>
    </w:p>
    <w:p w14:paraId="61225E4F" w14:textId="6DA61466" w:rsidR="009E1E0A" w:rsidRPr="005E1061" w:rsidRDefault="4F132D36" w:rsidP="7A812929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307940CC" w14:textId="59EC4A10" w:rsidR="009E1E0A" w:rsidRPr="005E1061" w:rsidRDefault="4F132D36" w:rsidP="7A812929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3AA00B4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76D235B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2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115C8427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030531BD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6D51A07C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5E5CD763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</w:t>
      </w:r>
    </w:p>
    <w:p w14:paraId="1A8774BF" w14:textId="39A82009" w:rsidR="009E1E0A" w:rsidRPr="005E1061" w:rsidRDefault="5788BDBF" w:rsidP="7B10D8EC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</w:t>
      </w:r>
      <w:r w:rsidR="1D624940"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provide</w:t>
      </w: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round 100 words of overall feelings completing this whole PE.</w:t>
      </w:r>
    </w:p>
    <w:p w14:paraId="403EB9DB" w14:textId="7B7A51A9" w:rsidR="009E1E0A" w:rsidRPr="005E1061" w:rsidRDefault="5788BDBF" w:rsidP="7B10D8EC">
      <w:pPr>
        <w:spacing w:beforeAutospacing="1" w:after="0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0DA85E8D"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6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sectPr w:rsidR="009E1E0A" w:rsidRPr="005E106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F3139B" w14:textId="77777777" w:rsidR="005447FC" w:rsidRDefault="005447FC" w:rsidP="000E05CD">
      <w:pPr>
        <w:spacing w:after="0" w:line="240" w:lineRule="auto"/>
      </w:pPr>
      <w:r>
        <w:separator/>
      </w:r>
    </w:p>
  </w:endnote>
  <w:endnote w:type="continuationSeparator" w:id="0">
    <w:p w14:paraId="622F47AF" w14:textId="77777777" w:rsidR="005447FC" w:rsidRDefault="005447FC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2B7EB" w14:textId="77777777" w:rsidR="005447FC" w:rsidRDefault="005447FC" w:rsidP="000E05CD">
      <w:pPr>
        <w:spacing w:after="0" w:line="240" w:lineRule="auto"/>
      </w:pPr>
      <w:r>
        <w:separator/>
      </w:r>
    </w:p>
  </w:footnote>
  <w:footnote w:type="continuationSeparator" w:id="0">
    <w:p w14:paraId="6658FE4E" w14:textId="77777777" w:rsidR="005447FC" w:rsidRDefault="005447FC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D4C04"/>
    <w:multiLevelType w:val="hybridMultilevel"/>
    <w:tmpl w:val="7452DF0E"/>
    <w:lvl w:ilvl="0" w:tplc="9C5C00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2E114C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D8C0FF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758F58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906591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16EEE3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7A4D69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00A8F9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8AA9F3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7BE37"/>
    <w:multiLevelType w:val="hybridMultilevel"/>
    <w:tmpl w:val="8E967162"/>
    <w:lvl w:ilvl="0" w:tplc="2B70C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CCA1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02F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1A6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45E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C8B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2C3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52FD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BCA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75E01"/>
    <w:multiLevelType w:val="hybridMultilevel"/>
    <w:tmpl w:val="4E4894F4"/>
    <w:lvl w:ilvl="0" w:tplc="E6B68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841A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60DB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86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3887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D0E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801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C6AF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E493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501C413E"/>
    <w:multiLevelType w:val="hybridMultilevel"/>
    <w:tmpl w:val="290AACA6"/>
    <w:lvl w:ilvl="0" w:tplc="E8C44D86">
      <w:start w:val="1"/>
      <w:numFmt w:val="decimal"/>
      <w:lvlText w:val="%1."/>
      <w:lvlJc w:val="left"/>
      <w:pPr>
        <w:ind w:left="720" w:hanging="360"/>
      </w:pPr>
    </w:lvl>
    <w:lvl w:ilvl="1" w:tplc="9530C89A">
      <w:start w:val="1"/>
      <w:numFmt w:val="lowerLetter"/>
      <w:lvlText w:val="%2."/>
      <w:lvlJc w:val="left"/>
      <w:pPr>
        <w:ind w:left="1440" w:hanging="360"/>
      </w:pPr>
    </w:lvl>
    <w:lvl w:ilvl="2" w:tplc="42A2C4B0">
      <w:start w:val="1"/>
      <w:numFmt w:val="lowerRoman"/>
      <w:lvlText w:val="%3."/>
      <w:lvlJc w:val="right"/>
      <w:pPr>
        <w:ind w:left="2160" w:hanging="180"/>
      </w:pPr>
    </w:lvl>
    <w:lvl w:ilvl="3" w:tplc="4E2C7964">
      <w:start w:val="1"/>
      <w:numFmt w:val="decimal"/>
      <w:lvlText w:val="%4."/>
      <w:lvlJc w:val="left"/>
      <w:pPr>
        <w:ind w:left="2880" w:hanging="360"/>
      </w:pPr>
    </w:lvl>
    <w:lvl w:ilvl="4" w:tplc="8256B710">
      <w:start w:val="1"/>
      <w:numFmt w:val="lowerLetter"/>
      <w:lvlText w:val="%5."/>
      <w:lvlJc w:val="left"/>
      <w:pPr>
        <w:ind w:left="3600" w:hanging="360"/>
      </w:pPr>
    </w:lvl>
    <w:lvl w:ilvl="5" w:tplc="986A87E0">
      <w:start w:val="1"/>
      <w:numFmt w:val="lowerRoman"/>
      <w:lvlText w:val="%6."/>
      <w:lvlJc w:val="right"/>
      <w:pPr>
        <w:ind w:left="4320" w:hanging="180"/>
      </w:pPr>
    </w:lvl>
    <w:lvl w:ilvl="6" w:tplc="20D27766">
      <w:start w:val="1"/>
      <w:numFmt w:val="decimal"/>
      <w:lvlText w:val="%7."/>
      <w:lvlJc w:val="left"/>
      <w:pPr>
        <w:ind w:left="5040" w:hanging="360"/>
      </w:pPr>
    </w:lvl>
    <w:lvl w:ilvl="7" w:tplc="FFE80A44">
      <w:start w:val="1"/>
      <w:numFmt w:val="lowerLetter"/>
      <w:lvlText w:val="%8."/>
      <w:lvlJc w:val="left"/>
      <w:pPr>
        <w:ind w:left="5760" w:hanging="360"/>
      </w:pPr>
    </w:lvl>
    <w:lvl w:ilvl="8" w:tplc="40988CC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762C9295"/>
    <w:multiLevelType w:val="hybridMultilevel"/>
    <w:tmpl w:val="09B4B946"/>
    <w:lvl w:ilvl="0" w:tplc="49D02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C8E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26D5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F8BC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629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0A3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C4CA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F81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E88B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9519884">
    <w:abstractNumId w:val="0"/>
  </w:num>
  <w:num w:numId="2" w16cid:durableId="1263293788">
    <w:abstractNumId w:val="3"/>
  </w:num>
  <w:num w:numId="3" w16cid:durableId="1024402506">
    <w:abstractNumId w:val="2"/>
  </w:num>
  <w:num w:numId="4" w16cid:durableId="797379049">
    <w:abstractNumId w:val="5"/>
  </w:num>
  <w:num w:numId="5" w16cid:durableId="572589886">
    <w:abstractNumId w:val="7"/>
  </w:num>
  <w:num w:numId="6" w16cid:durableId="1518230296">
    <w:abstractNumId w:val="1"/>
  </w:num>
  <w:num w:numId="7" w16cid:durableId="1241020104">
    <w:abstractNumId w:val="4"/>
  </w:num>
  <w:num w:numId="8" w16cid:durableId="449160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87ADE"/>
    <w:rsid w:val="000E05CD"/>
    <w:rsid w:val="001D6456"/>
    <w:rsid w:val="00307D26"/>
    <w:rsid w:val="005447FC"/>
    <w:rsid w:val="00552ED3"/>
    <w:rsid w:val="005E1061"/>
    <w:rsid w:val="0064EBB0"/>
    <w:rsid w:val="009E1E0A"/>
    <w:rsid w:val="00A04634"/>
    <w:rsid w:val="00B85E89"/>
    <w:rsid w:val="00BF7820"/>
    <w:rsid w:val="00C32C98"/>
    <w:rsid w:val="00FD5709"/>
    <w:rsid w:val="012BCFC5"/>
    <w:rsid w:val="02F6129B"/>
    <w:rsid w:val="030531BD"/>
    <w:rsid w:val="03B28CA6"/>
    <w:rsid w:val="04026E4B"/>
    <w:rsid w:val="07C12F71"/>
    <w:rsid w:val="0852A424"/>
    <w:rsid w:val="085F2765"/>
    <w:rsid w:val="0A075B8A"/>
    <w:rsid w:val="0A30648F"/>
    <w:rsid w:val="0D8736B7"/>
    <w:rsid w:val="0DA85E8D"/>
    <w:rsid w:val="1122AA79"/>
    <w:rsid w:val="115C8427"/>
    <w:rsid w:val="11F18767"/>
    <w:rsid w:val="148D4AD2"/>
    <w:rsid w:val="1BB5B8AE"/>
    <w:rsid w:val="1D624940"/>
    <w:rsid w:val="1EC4CDC6"/>
    <w:rsid w:val="28D4B084"/>
    <w:rsid w:val="28FE2B3C"/>
    <w:rsid w:val="2E0631F2"/>
    <w:rsid w:val="2E3271DB"/>
    <w:rsid w:val="3065B9E5"/>
    <w:rsid w:val="3391D48A"/>
    <w:rsid w:val="344F54BD"/>
    <w:rsid w:val="372FFD5D"/>
    <w:rsid w:val="3AA00B44"/>
    <w:rsid w:val="3FBD8695"/>
    <w:rsid w:val="4839E41A"/>
    <w:rsid w:val="48E9DF0E"/>
    <w:rsid w:val="49D5B47B"/>
    <w:rsid w:val="4C233FB3"/>
    <w:rsid w:val="4EB2C764"/>
    <w:rsid w:val="4F132D36"/>
    <w:rsid w:val="50C7D8D6"/>
    <w:rsid w:val="50DBC896"/>
    <w:rsid w:val="523F05C4"/>
    <w:rsid w:val="5357EA06"/>
    <w:rsid w:val="542F0576"/>
    <w:rsid w:val="55105B64"/>
    <w:rsid w:val="5788BDBF"/>
    <w:rsid w:val="58E02132"/>
    <w:rsid w:val="5C5C2D06"/>
    <w:rsid w:val="5E5CD763"/>
    <w:rsid w:val="637769E0"/>
    <w:rsid w:val="63817FB4"/>
    <w:rsid w:val="64317AA8"/>
    <w:rsid w:val="6469510E"/>
    <w:rsid w:val="65CACF3E"/>
    <w:rsid w:val="6D51A07C"/>
    <w:rsid w:val="70697DE6"/>
    <w:rsid w:val="726FD69C"/>
    <w:rsid w:val="76D235B4"/>
    <w:rsid w:val="772BB2B4"/>
    <w:rsid w:val="7A812929"/>
    <w:rsid w:val="7B10D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CDA20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6%2FRecordings%2FMeeting%20in%20%5FModule%2006%5F%2D20241111%5F102817%2DMeeting%20Recording%2Emp4&amp;referrer=StreamWebApp%2EWeb&amp;referrerScenario=AddressBarCopied%2Eview%2E3599de18%2D756f%2D4c3b%2D87b2%2Da6355370ca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acktPublishing/Hands-On-Artificial-Intelligence-on-Amazon-Web-Services/tree/master/Chapter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55</Words>
  <Characters>2026</Characters>
  <Application>Microsoft Office Word</Application>
  <DocSecurity>0</DocSecurity>
  <Lines>16</Lines>
  <Paragraphs>4</Paragraphs>
  <ScaleCrop>false</ScaleCrop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3</cp:revision>
  <dcterms:created xsi:type="dcterms:W3CDTF">2024-11-17T20:43:00Z</dcterms:created>
  <dcterms:modified xsi:type="dcterms:W3CDTF">2024-11-17T21:13:00Z</dcterms:modified>
</cp:coreProperties>
</file>